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1F0E" w:rsidRDefault="008A1F0E">
      <w:pPr>
        <w:pStyle w:val="Title"/>
        <w:rPr>
          <w:sz w:val="20"/>
          <w:szCs w:val="20"/>
        </w:rPr>
      </w:pPr>
      <w:bookmarkStart w:id="0" w:name="_GoBack"/>
      <w:bookmarkEnd w:id="0"/>
    </w:p>
    <w:p w:rsidR="00BD2C44" w:rsidRDefault="00E72281">
      <w:pPr>
        <w:pStyle w:val="Title"/>
      </w:pPr>
      <w:r>
        <w:t>3</w:t>
      </w:r>
      <w:r w:rsidR="00F4624E">
        <w:t>2</w:t>
      </w:r>
      <w:r w:rsidR="00F4624E" w:rsidRPr="00F4624E">
        <w:rPr>
          <w:vertAlign w:val="superscript"/>
        </w:rPr>
        <w:t>nd</w:t>
      </w:r>
      <w:r w:rsidR="00F4624E">
        <w:t xml:space="preserve"> </w:t>
      </w:r>
      <w:r w:rsidR="00BD2C44">
        <w:t xml:space="preserve">Annual OPUS </w:t>
      </w:r>
      <w:r w:rsidR="0071352B">
        <w:t xml:space="preserve">Battle of the </w:t>
      </w:r>
      <w:r w:rsidR="00BD2C44">
        <w:t>Band</w:t>
      </w:r>
      <w:r w:rsidR="0071352B">
        <w:t>s</w:t>
      </w:r>
      <w:r w:rsidR="00BD2C44">
        <w:t xml:space="preserve"> Competition</w:t>
      </w:r>
    </w:p>
    <w:p w:rsidR="00BD2C44" w:rsidRDefault="00BD2C44">
      <w:pPr>
        <w:jc w:val="center"/>
        <w:rPr>
          <w:b/>
          <w:bCs/>
          <w:smallCaps/>
          <w:sz w:val="32"/>
        </w:rPr>
      </w:pPr>
      <w:r>
        <w:rPr>
          <w:b/>
          <w:bCs/>
          <w:smallCaps/>
          <w:sz w:val="32"/>
        </w:rPr>
        <w:t>Union Program Council – Music Committee</w:t>
      </w:r>
    </w:p>
    <w:p w:rsidR="008E4F89" w:rsidRPr="008E4F89" w:rsidRDefault="008E4F89">
      <w:pPr>
        <w:jc w:val="center"/>
        <w:rPr>
          <w:b/>
          <w:bCs/>
          <w:smallCaps/>
          <w:sz w:val="12"/>
        </w:rPr>
      </w:pPr>
    </w:p>
    <w:p w:rsidR="00BD2C44" w:rsidRPr="008E4F89" w:rsidRDefault="008E4F89" w:rsidP="008E4F89">
      <w:pPr>
        <w:spacing w:line="360" w:lineRule="auto"/>
        <w:jc w:val="center"/>
        <w:rPr>
          <w:b/>
          <w:smallCaps/>
          <w:color w:val="808080" w:themeColor="background1" w:themeShade="80"/>
          <w:sz w:val="22"/>
        </w:rPr>
      </w:pPr>
      <w:r>
        <w:rPr>
          <w:b/>
          <w:smallCaps/>
          <w:color w:val="808080" w:themeColor="background1" w:themeShade="80"/>
          <w:sz w:val="22"/>
        </w:rPr>
        <w:t>Entry Deadline</w:t>
      </w:r>
      <w:r w:rsidR="004E524C">
        <w:rPr>
          <w:b/>
          <w:smallCaps/>
          <w:color w:val="808080" w:themeColor="background1" w:themeShade="80"/>
          <w:sz w:val="22"/>
        </w:rPr>
        <w:t xml:space="preserve"> </w:t>
      </w:r>
      <w:r w:rsidR="00E77A25">
        <w:rPr>
          <w:b/>
          <w:smallCaps/>
          <w:color w:val="808080" w:themeColor="background1" w:themeShade="80"/>
          <w:sz w:val="22"/>
        </w:rPr>
        <w:t>4:30</w:t>
      </w:r>
      <w:r w:rsidR="003E4555">
        <w:rPr>
          <w:b/>
          <w:smallCaps/>
          <w:color w:val="808080" w:themeColor="background1" w:themeShade="80"/>
          <w:sz w:val="22"/>
        </w:rPr>
        <w:t xml:space="preserve"> pm</w:t>
      </w:r>
      <w:r w:rsidR="008F52CC">
        <w:rPr>
          <w:b/>
          <w:smallCaps/>
          <w:color w:val="808080" w:themeColor="background1" w:themeShade="80"/>
          <w:sz w:val="22"/>
        </w:rPr>
        <w:t xml:space="preserve"> </w:t>
      </w:r>
      <w:r w:rsidR="00E77A25">
        <w:rPr>
          <w:b/>
          <w:smallCaps/>
          <w:color w:val="808080" w:themeColor="background1" w:themeShade="80"/>
          <w:sz w:val="22"/>
        </w:rPr>
        <w:t>Friday</w:t>
      </w:r>
      <w:r w:rsidR="0071352B">
        <w:rPr>
          <w:b/>
          <w:smallCaps/>
          <w:color w:val="808080" w:themeColor="background1" w:themeShade="80"/>
          <w:sz w:val="22"/>
        </w:rPr>
        <w:t xml:space="preserve">, </w:t>
      </w:r>
      <w:r w:rsidR="008F52CC">
        <w:rPr>
          <w:b/>
          <w:smallCaps/>
          <w:color w:val="808080" w:themeColor="background1" w:themeShade="80"/>
          <w:sz w:val="22"/>
        </w:rPr>
        <w:t>September</w:t>
      </w:r>
      <w:r w:rsidR="003E4555">
        <w:rPr>
          <w:b/>
          <w:smallCaps/>
          <w:color w:val="808080" w:themeColor="background1" w:themeShade="80"/>
          <w:sz w:val="22"/>
        </w:rPr>
        <w:t xml:space="preserve"> </w:t>
      </w:r>
      <w:r w:rsidR="00E77A25">
        <w:rPr>
          <w:b/>
          <w:smallCaps/>
          <w:color w:val="808080" w:themeColor="background1" w:themeShade="80"/>
          <w:sz w:val="22"/>
        </w:rPr>
        <w:t>7</w:t>
      </w:r>
      <w:r w:rsidR="008F52CC">
        <w:rPr>
          <w:b/>
          <w:smallCaps/>
          <w:color w:val="808080" w:themeColor="background1" w:themeShade="80"/>
          <w:sz w:val="22"/>
        </w:rPr>
        <w:t>,</w:t>
      </w:r>
      <w:r w:rsidR="00E71E80">
        <w:rPr>
          <w:b/>
          <w:smallCaps/>
          <w:color w:val="808080" w:themeColor="background1" w:themeShade="80"/>
          <w:sz w:val="22"/>
        </w:rPr>
        <w:t xml:space="preserve"> </w:t>
      </w:r>
      <w:r w:rsidR="00597CFB">
        <w:rPr>
          <w:b/>
          <w:smallCaps/>
          <w:color w:val="808080" w:themeColor="background1" w:themeShade="80"/>
          <w:sz w:val="22"/>
        </w:rPr>
        <w:t>2018</w:t>
      </w:r>
    </w:p>
    <w:p w:rsidR="008A1F0E" w:rsidRPr="00192B8F" w:rsidRDefault="00BD2C44">
      <w:r w:rsidRPr="00192B8F">
        <w:rPr>
          <w:b/>
          <w:bCs/>
          <w:smallCaps/>
          <w:u w:val="single"/>
        </w:rPr>
        <w:t>About the Competition</w:t>
      </w:r>
    </w:p>
    <w:p w:rsidR="00BD2C44" w:rsidRPr="00192B8F" w:rsidRDefault="00BD2C44">
      <w:r w:rsidRPr="00192B8F">
        <w:t xml:space="preserve">“OPUS” (an original work, especially a musical composition) is a competition, which enables selected </w:t>
      </w:r>
      <w:r w:rsidR="003840B3">
        <w:t>amateur and/or</w:t>
      </w:r>
      <w:r w:rsidRPr="00192B8F">
        <w:t xml:space="preserve"> unsigned bands to perform in front of a college audience </w:t>
      </w:r>
      <w:r w:rsidR="006E7FFB">
        <w:t>a</w:t>
      </w:r>
      <w:r w:rsidR="003E4555">
        <w:t>nd gain exposure. This is the 3</w:t>
      </w:r>
      <w:r w:rsidR="0071352B">
        <w:t>2nd</w:t>
      </w:r>
      <w:r w:rsidRPr="00192B8F">
        <w:t xml:space="preserve"> annual </w:t>
      </w:r>
      <w:r w:rsidR="00582797" w:rsidRPr="00192B8F">
        <w:t xml:space="preserve">battle of the bands </w:t>
      </w:r>
      <w:r w:rsidRPr="00192B8F">
        <w:t>contest</w:t>
      </w:r>
      <w:r w:rsidR="00582797" w:rsidRPr="00192B8F">
        <w:t xml:space="preserve"> hosted by </w:t>
      </w:r>
      <w:r w:rsidR="00B624B1">
        <w:t xml:space="preserve">K-State’s </w:t>
      </w:r>
      <w:r w:rsidR="00582797" w:rsidRPr="00192B8F">
        <w:t>Union Program Council (UPC)</w:t>
      </w:r>
      <w:r w:rsidRPr="00192B8F">
        <w:t xml:space="preserve">. </w:t>
      </w:r>
    </w:p>
    <w:p w:rsidR="00BD2C44" w:rsidRPr="00192B8F" w:rsidRDefault="00BD2C44"/>
    <w:p w:rsidR="00463207" w:rsidRPr="00192B8F" w:rsidRDefault="00BD2C44">
      <w:r w:rsidRPr="00192B8F">
        <w:t xml:space="preserve">Of those who enter, </w:t>
      </w:r>
      <w:r w:rsidR="00833F40">
        <w:rPr>
          <w:b/>
        </w:rPr>
        <w:t>up to six</w:t>
      </w:r>
      <w:r w:rsidRPr="00B624B1">
        <w:rPr>
          <w:b/>
        </w:rPr>
        <w:t xml:space="preserve"> bands</w:t>
      </w:r>
      <w:r w:rsidRPr="00192B8F">
        <w:t xml:space="preserve"> will be selected to compete for prizes of </w:t>
      </w:r>
      <w:r w:rsidR="003840B3" w:rsidRPr="002E128B">
        <w:rPr>
          <w:b/>
        </w:rPr>
        <w:t>$</w:t>
      </w:r>
      <w:r w:rsidR="00E77A25">
        <w:rPr>
          <w:b/>
        </w:rPr>
        <w:t>250</w:t>
      </w:r>
      <w:r w:rsidR="003840B3" w:rsidRPr="002E128B">
        <w:rPr>
          <w:b/>
        </w:rPr>
        <w:t xml:space="preserve"> for first place, $</w:t>
      </w:r>
      <w:r w:rsidR="00E77A25">
        <w:rPr>
          <w:b/>
        </w:rPr>
        <w:t>100</w:t>
      </w:r>
      <w:r w:rsidR="00AD076A" w:rsidRPr="002E128B">
        <w:rPr>
          <w:b/>
        </w:rPr>
        <w:t xml:space="preserve"> for second place, and $</w:t>
      </w:r>
      <w:r w:rsidR="00E77A25">
        <w:rPr>
          <w:b/>
        </w:rPr>
        <w:t>50</w:t>
      </w:r>
      <w:r w:rsidR="00AD076A" w:rsidRPr="002E128B">
        <w:rPr>
          <w:b/>
        </w:rPr>
        <w:t xml:space="preserve"> for third place</w:t>
      </w:r>
      <w:r w:rsidR="00582797" w:rsidRPr="00192B8F">
        <w:t xml:space="preserve">. </w:t>
      </w:r>
      <w:r w:rsidR="00701F7B" w:rsidRPr="00192B8F">
        <w:t>The winner</w:t>
      </w:r>
      <w:r w:rsidR="00931775">
        <w:t>(s)</w:t>
      </w:r>
      <w:r w:rsidR="00701F7B" w:rsidRPr="00192B8F">
        <w:t xml:space="preserve"> may also </w:t>
      </w:r>
      <w:r w:rsidR="00931775">
        <w:t>receive the chance to</w:t>
      </w:r>
      <w:r w:rsidR="00A30837" w:rsidRPr="00192B8F">
        <w:t xml:space="preserve"> perform at a</w:t>
      </w:r>
      <w:r w:rsidR="00931775">
        <w:t>dditional</w:t>
      </w:r>
      <w:r w:rsidR="00A30837" w:rsidRPr="00192B8F">
        <w:t xml:space="preserve"> future UPC event</w:t>
      </w:r>
      <w:r w:rsidR="00931775">
        <w:t>s</w:t>
      </w:r>
      <w:r w:rsidRPr="00192B8F">
        <w:t xml:space="preserve">. </w:t>
      </w:r>
    </w:p>
    <w:p w:rsidR="00463207" w:rsidRPr="00192B8F" w:rsidRDefault="00463207"/>
    <w:p w:rsidR="00BD2C44" w:rsidRPr="00192B8F" w:rsidRDefault="00BD2C44">
      <w:r w:rsidRPr="00192B8F">
        <w:t>The outdoor competi</w:t>
      </w:r>
      <w:r w:rsidR="00582797" w:rsidRPr="00192B8F">
        <w:t>tion wi</w:t>
      </w:r>
      <w:r w:rsidR="008F3C8C">
        <w:t xml:space="preserve">ll be </w:t>
      </w:r>
      <w:r w:rsidR="00833F40" w:rsidRPr="00833F40">
        <w:rPr>
          <w:b/>
        </w:rPr>
        <w:t>Friday</w:t>
      </w:r>
      <w:r w:rsidR="008F52CC">
        <w:rPr>
          <w:b/>
        </w:rPr>
        <w:t>,</w:t>
      </w:r>
      <w:r w:rsidR="00833F40">
        <w:t xml:space="preserve"> </w:t>
      </w:r>
      <w:r w:rsidR="004F30A6" w:rsidRPr="004F30A6">
        <w:rPr>
          <w:b/>
        </w:rPr>
        <w:t xml:space="preserve">September </w:t>
      </w:r>
      <w:r w:rsidR="003E4555">
        <w:rPr>
          <w:b/>
        </w:rPr>
        <w:t>2</w:t>
      </w:r>
      <w:r w:rsidR="00F4624E">
        <w:rPr>
          <w:b/>
        </w:rPr>
        <w:t>8</w:t>
      </w:r>
      <w:r w:rsidR="00833F40">
        <w:rPr>
          <w:b/>
        </w:rPr>
        <w:t>,</w:t>
      </w:r>
      <w:r w:rsidRPr="00192B8F">
        <w:t xml:space="preserve"> starting at </w:t>
      </w:r>
      <w:r w:rsidR="003840B3">
        <w:t>7</w:t>
      </w:r>
      <w:r w:rsidR="003E4555">
        <w:t xml:space="preserve"> pm</w:t>
      </w:r>
      <w:r w:rsidR="008F3C8C">
        <w:t xml:space="preserve"> on Bosco Student Plaza</w:t>
      </w:r>
      <w:r w:rsidR="00A30837" w:rsidRPr="00192B8F">
        <w:t xml:space="preserve">. </w:t>
      </w:r>
      <w:r w:rsidR="00713ED7">
        <w:t>(</w:t>
      </w:r>
      <w:r w:rsidRPr="00192B8F">
        <w:t>In case of inc</w:t>
      </w:r>
      <w:r w:rsidR="00FF704A" w:rsidRPr="00192B8F">
        <w:t>lement w</w:t>
      </w:r>
      <w:r w:rsidR="003E4555">
        <w:t xml:space="preserve">eather, OPUS will be in the Union Ballroom on the second floor of the </w:t>
      </w:r>
      <w:r w:rsidR="00FF704A" w:rsidRPr="009C3B93">
        <w:t xml:space="preserve">K-State Student </w:t>
      </w:r>
      <w:r w:rsidRPr="009C3B93">
        <w:t>Union.</w:t>
      </w:r>
      <w:r w:rsidR="00713ED7" w:rsidRPr="009C3B93">
        <w:t>)</w:t>
      </w:r>
      <w:r w:rsidR="00713ED7">
        <w:t xml:space="preserve"> UPC will try to accommodate your schedule when figuring out </w:t>
      </w:r>
      <w:r w:rsidR="006C7F78">
        <w:t>your schedule</w:t>
      </w:r>
      <w:r w:rsidR="003840B3">
        <w:t>d</w:t>
      </w:r>
      <w:r w:rsidR="006C7F78">
        <w:t xml:space="preserve"> performance time and reserves the right to select another band in the event that your band is unable to play.</w:t>
      </w:r>
    </w:p>
    <w:p w:rsidR="00BD2C44" w:rsidRPr="00192B8F" w:rsidRDefault="00BD2C44"/>
    <w:p w:rsidR="00BD2C44" w:rsidRPr="00192B8F" w:rsidRDefault="00BD2C44">
      <w:r w:rsidRPr="00192B8F">
        <w:rPr>
          <w:b/>
          <w:bCs/>
          <w:smallCaps/>
          <w:u w:val="single"/>
        </w:rPr>
        <w:t>Requirements</w:t>
      </w:r>
    </w:p>
    <w:p w:rsidR="00582797" w:rsidRDefault="00BD2C44" w:rsidP="00582797">
      <w:pPr>
        <w:numPr>
          <w:ilvl w:val="0"/>
          <w:numId w:val="1"/>
        </w:numPr>
      </w:pPr>
      <w:r w:rsidRPr="00192B8F">
        <w:t>S</w:t>
      </w:r>
      <w:r w:rsidR="00833F40">
        <w:t>ubmit an audio audition</w:t>
      </w:r>
      <w:r w:rsidR="00215E0E">
        <w:t xml:space="preserve">: </w:t>
      </w:r>
      <w:r w:rsidR="00833F40">
        <w:t>CD,</w:t>
      </w:r>
      <w:r w:rsidR="00E77A25">
        <w:t xml:space="preserve"> high-</w:t>
      </w:r>
      <w:r w:rsidR="003840B3">
        <w:t>quality mp3 files</w:t>
      </w:r>
      <w:r w:rsidR="000447A8">
        <w:t xml:space="preserve"> </w:t>
      </w:r>
      <w:r w:rsidR="00833F40">
        <w:t xml:space="preserve">or YouTube link </w:t>
      </w:r>
      <w:r w:rsidR="003840B3">
        <w:t>of at</w:t>
      </w:r>
      <w:r w:rsidR="00582797" w:rsidRPr="00192B8F">
        <w:t xml:space="preserve"> least two original songs</w:t>
      </w:r>
      <w:r w:rsidR="00215E0E">
        <w:t xml:space="preserve"> are preferred</w:t>
      </w:r>
      <w:r w:rsidR="00582797" w:rsidRPr="00192B8F">
        <w:t>.</w:t>
      </w:r>
      <w:r w:rsidRPr="00192B8F">
        <w:t xml:space="preserve"> </w:t>
      </w:r>
      <w:r w:rsidR="00582797" w:rsidRPr="00192B8F">
        <w:t xml:space="preserve">Bands who submit </w:t>
      </w:r>
      <w:r w:rsidR="00931775">
        <w:t>recordings</w:t>
      </w:r>
      <w:r w:rsidR="00582797" w:rsidRPr="00192B8F">
        <w:t xml:space="preserve"> prior to the deadline may receive airtime on a local radio station for promotional purposes. </w:t>
      </w:r>
      <w:r w:rsidR="00931775">
        <w:t>Recordings</w:t>
      </w:r>
      <w:r w:rsidR="00582797" w:rsidRPr="00192B8F">
        <w:t xml:space="preserve"> must be of standard air quality.</w:t>
      </w:r>
    </w:p>
    <w:p w:rsidR="0071352B" w:rsidRPr="00192B8F" w:rsidRDefault="0071352B" w:rsidP="00582797">
      <w:pPr>
        <w:numPr>
          <w:ilvl w:val="0"/>
          <w:numId w:val="1"/>
        </w:numPr>
      </w:pPr>
      <w:r>
        <w:t>Audition may be mai</w:t>
      </w:r>
      <w:r w:rsidR="00143762">
        <w:t>led/</w:t>
      </w:r>
      <w:r>
        <w:t xml:space="preserve">submitted personally to the Union Program Council, 054 K-State Student Union, Manhattan, KS  66506. Or they </w:t>
      </w:r>
      <w:r>
        <w:lastRenderedPageBreak/>
        <w:t xml:space="preserve">can be emailed to: </w:t>
      </w:r>
      <w:hyperlink r:id="rId8" w:history="1">
        <w:r w:rsidR="00E77A25" w:rsidRPr="007B3799">
          <w:rPr>
            <w:rStyle w:val="Hyperlink"/>
            <w:b/>
          </w:rPr>
          <w:t>upc@k-state.edu</w:t>
        </w:r>
      </w:hyperlink>
      <w:r w:rsidR="00E77A25">
        <w:rPr>
          <w:b/>
        </w:rPr>
        <w:t xml:space="preserve">. Please indicate </w:t>
      </w:r>
      <w:r w:rsidR="001C2282">
        <w:rPr>
          <w:b/>
        </w:rPr>
        <w:t>“</w:t>
      </w:r>
      <w:r w:rsidR="00E77A25" w:rsidRPr="00E77A25">
        <w:rPr>
          <w:b/>
          <w:i/>
        </w:rPr>
        <w:t>OPUS application</w:t>
      </w:r>
      <w:r w:rsidR="001C2282">
        <w:rPr>
          <w:b/>
          <w:i/>
        </w:rPr>
        <w:t>”</w:t>
      </w:r>
      <w:r w:rsidR="00E77A25">
        <w:rPr>
          <w:b/>
        </w:rPr>
        <w:t xml:space="preserve"> in the </w:t>
      </w:r>
      <w:r w:rsidR="00C22E47">
        <w:rPr>
          <w:b/>
        </w:rPr>
        <w:t>subject</w:t>
      </w:r>
      <w:r w:rsidR="00E77A25">
        <w:rPr>
          <w:b/>
        </w:rPr>
        <w:t xml:space="preserve"> line. </w:t>
      </w:r>
    </w:p>
    <w:p w:rsidR="00BD2C44" w:rsidRDefault="003840B3" w:rsidP="008E4F89">
      <w:pPr>
        <w:numPr>
          <w:ilvl w:val="0"/>
          <w:numId w:val="1"/>
        </w:numPr>
      </w:pPr>
      <w:r w:rsidRPr="00FA7B4B">
        <w:rPr>
          <w:i/>
        </w:rPr>
        <w:t>This is a</w:t>
      </w:r>
      <w:r w:rsidR="00FA7B4B">
        <w:rPr>
          <w:i/>
        </w:rPr>
        <w:t>n</w:t>
      </w:r>
      <w:r w:rsidR="00E73612">
        <w:rPr>
          <w:i/>
        </w:rPr>
        <w:t xml:space="preserve"> open call for application</w:t>
      </w:r>
      <w:r w:rsidR="00833F40">
        <w:rPr>
          <w:i/>
        </w:rPr>
        <w:t xml:space="preserve">s, </w:t>
      </w:r>
      <w:r>
        <w:t xml:space="preserve">though preference will be given as follows: </w:t>
      </w:r>
      <w:r w:rsidRPr="00FA7B4B">
        <w:rPr>
          <w:b/>
          <w:u w:val="single"/>
        </w:rPr>
        <w:t xml:space="preserve">At least one </w:t>
      </w:r>
      <w:r w:rsidR="00BD2C44" w:rsidRPr="00FA7B4B">
        <w:rPr>
          <w:b/>
          <w:u w:val="single"/>
        </w:rPr>
        <w:t xml:space="preserve">member of the band </w:t>
      </w:r>
      <w:r w:rsidRPr="00FA7B4B">
        <w:rPr>
          <w:b/>
          <w:u w:val="single"/>
        </w:rPr>
        <w:t>is a current student at K-State</w:t>
      </w:r>
      <w:r w:rsidR="00FA7B4B">
        <w:rPr>
          <w:b/>
          <w:u w:val="single"/>
        </w:rPr>
        <w:t xml:space="preserve"> (confirmed with active K-State ID)</w:t>
      </w:r>
      <w:r w:rsidR="00E73612">
        <w:t xml:space="preserve"> or</w:t>
      </w:r>
      <w:r w:rsidR="004878D9">
        <w:t xml:space="preserve"> </w:t>
      </w:r>
      <w:r w:rsidR="00FA7B4B">
        <w:t>K-State alumni within the last 5 years (co</w:t>
      </w:r>
      <w:r w:rsidR="00E73612">
        <w:t xml:space="preserve">nfirmed through </w:t>
      </w:r>
      <w:r w:rsidR="00833F40">
        <w:t xml:space="preserve">the </w:t>
      </w:r>
      <w:r w:rsidR="00E73612">
        <w:t>Alumni Center</w:t>
      </w:r>
      <w:r w:rsidR="00837DB3">
        <w:t>).</w:t>
      </w:r>
    </w:p>
    <w:p w:rsidR="009C3B93" w:rsidRPr="00A335A6" w:rsidRDefault="003E4555" w:rsidP="008E4F89">
      <w:pPr>
        <w:numPr>
          <w:ilvl w:val="0"/>
          <w:numId w:val="1"/>
        </w:numPr>
        <w:rPr>
          <w:highlight w:val="yellow"/>
        </w:rPr>
      </w:pPr>
      <w:r w:rsidRPr="00A335A6">
        <w:rPr>
          <w:highlight w:val="yellow"/>
        </w:rPr>
        <w:t xml:space="preserve">Entries are due by </w:t>
      </w:r>
      <w:r w:rsidR="006868E9" w:rsidRPr="00A335A6">
        <w:rPr>
          <w:highlight w:val="yellow"/>
        </w:rPr>
        <w:t>4:30</w:t>
      </w:r>
      <w:r w:rsidRPr="00A335A6">
        <w:rPr>
          <w:highlight w:val="yellow"/>
        </w:rPr>
        <w:t xml:space="preserve"> pm on</w:t>
      </w:r>
      <w:r w:rsidR="00833F40" w:rsidRPr="00A335A6">
        <w:rPr>
          <w:highlight w:val="yellow"/>
        </w:rPr>
        <w:t xml:space="preserve"> </w:t>
      </w:r>
      <w:r w:rsidR="006868E9" w:rsidRPr="00A335A6">
        <w:rPr>
          <w:highlight w:val="yellow"/>
        </w:rPr>
        <w:t>Friday</w:t>
      </w:r>
      <w:r w:rsidR="008F52CC" w:rsidRPr="00A335A6">
        <w:rPr>
          <w:highlight w:val="yellow"/>
        </w:rPr>
        <w:t>,</w:t>
      </w:r>
      <w:r w:rsidR="008F3C8C" w:rsidRPr="00A335A6">
        <w:rPr>
          <w:highlight w:val="yellow"/>
        </w:rPr>
        <w:t xml:space="preserve"> </w:t>
      </w:r>
      <w:r w:rsidR="004F30A6" w:rsidRPr="00A335A6">
        <w:rPr>
          <w:highlight w:val="yellow"/>
        </w:rPr>
        <w:t xml:space="preserve">September </w:t>
      </w:r>
      <w:r w:rsidR="006868E9" w:rsidRPr="00A335A6">
        <w:rPr>
          <w:highlight w:val="yellow"/>
        </w:rPr>
        <w:t>7</w:t>
      </w:r>
      <w:r w:rsidR="004F30A6" w:rsidRPr="00A335A6">
        <w:rPr>
          <w:highlight w:val="yellow"/>
        </w:rPr>
        <w:t xml:space="preserve">, </w:t>
      </w:r>
      <w:r w:rsidR="00BC4C2E" w:rsidRPr="00A335A6">
        <w:rPr>
          <w:highlight w:val="yellow"/>
        </w:rPr>
        <w:t>2018</w:t>
      </w:r>
      <w:r w:rsidR="009C3B93" w:rsidRPr="00A335A6">
        <w:rPr>
          <w:highlight w:val="yellow"/>
        </w:rPr>
        <w:t>.</w:t>
      </w:r>
    </w:p>
    <w:p w:rsidR="00833F40" w:rsidRPr="00A335A6" w:rsidRDefault="00833F40" w:rsidP="008E4F89">
      <w:pPr>
        <w:numPr>
          <w:ilvl w:val="0"/>
          <w:numId w:val="1"/>
        </w:numPr>
        <w:rPr>
          <w:highlight w:val="yellow"/>
        </w:rPr>
      </w:pPr>
      <w:r w:rsidRPr="00A335A6">
        <w:rPr>
          <w:highlight w:val="yellow"/>
        </w:rPr>
        <w:t>Bands will b</w:t>
      </w:r>
      <w:r w:rsidR="008F52CC" w:rsidRPr="00A335A6">
        <w:rPr>
          <w:highlight w:val="yellow"/>
        </w:rPr>
        <w:t xml:space="preserve">e notified by no later than </w:t>
      </w:r>
      <w:r w:rsidR="006868E9" w:rsidRPr="00A335A6">
        <w:rPr>
          <w:highlight w:val="yellow"/>
        </w:rPr>
        <w:t>Tu</w:t>
      </w:r>
      <w:r w:rsidR="008F52CC" w:rsidRPr="00A335A6">
        <w:rPr>
          <w:highlight w:val="yellow"/>
        </w:rPr>
        <w:t>esday</w:t>
      </w:r>
      <w:r w:rsidRPr="00A335A6">
        <w:rPr>
          <w:highlight w:val="yellow"/>
        </w:rPr>
        <w:t>, Sept</w:t>
      </w:r>
      <w:r w:rsidR="008F52CC" w:rsidRPr="00A335A6">
        <w:rPr>
          <w:highlight w:val="yellow"/>
        </w:rPr>
        <w:t>ember</w:t>
      </w:r>
      <w:r w:rsidR="00E77A25" w:rsidRPr="00A335A6">
        <w:rPr>
          <w:highlight w:val="yellow"/>
        </w:rPr>
        <w:t xml:space="preserve"> 11</w:t>
      </w:r>
      <w:r w:rsidRPr="00A335A6">
        <w:rPr>
          <w:highlight w:val="yellow"/>
        </w:rPr>
        <w:t>, 201</w:t>
      </w:r>
      <w:r w:rsidR="00BC4C2E" w:rsidRPr="00A335A6">
        <w:rPr>
          <w:highlight w:val="yellow"/>
        </w:rPr>
        <w:t>8</w:t>
      </w:r>
      <w:r w:rsidRPr="00A335A6">
        <w:rPr>
          <w:highlight w:val="yellow"/>
        </w:rPr>
        <w:t>.</w:t>
      </w:r>
    </w:p>
    <w:p w:rsidR="008E4F89" w:rsidRPr="00192B8F" w:rsidRDefault="008E4F89" w:rsidP="008E4F89"/>
    <w:p w:rsidR="008A1F0E" w:rsidRPr="00192B8F" w:rsidRDefault="00BD2C44">
      <w:pPr>
        <w:rPr>
          <w:b/>
          <w:bCs/>
          <w:smallCaps/>
        </w:rPr>
      </w:pPr>
      <w:r w:rsidRPr="00192B8F">
        <w:rPr>
          <w:b/>
          <w:bCs/>
          <w:smallCaps/>
          <w:u w:val="single"/>
        </w:rPr>
        <w:t>Judging of the Audition Tapes</w:t>
      </w:r>
    </w:p>
    <w:p w:rsidR="00BD2C44" w:rsidRPr="00FA7B4B" w:rsidRDefault="00BD2C44">
      <w:r w:rsidRPr="00192B8F">
        <w:t xml:space="preserve">Audition </w:t>
      </w:r>
      <w:r w:rsidR="00931775">
        <w:t xml:space="preserve">forms and recordings </w:t>
      </w:r>
      <w:r w:rsidRPr="00192B8F">
        <w:t>will be screened</w:t>
      </w:r>
      <w:r w:rsidR="00931775">
        <w:t xml:space="preserve">, with </w:t>
      </w:r>
      <w:r w:rsidR="00833F40">
        <w:rPr>
          <w:b/>
        </w:rPr>
        <w:t>up to six</w:t>
      </w:r>
      <w:r w:rsidR="00931775" w:rsidRPr="00B624B1">
        <w:rPr>
          <w:b/>
        </w:rPr>
        <w:t xml:space="preserve"> bands</w:t>
      </w:r>
      <w:r w:rsidRPr="00192B8F">
        <w:t xml:space="preserve"> selected by the </w:t>
      </w:r>
      <w:r w:rsidR="009B512B" w:rsidRPr="00192B8F">
        <w:t xml:space="preserve">UPC </w:t>
      </w:r>
      <w:r w:rsidRPr="00192B8F">
        <w:t xml:space="preserve">Music Committee based on the following criteria: 1) originality of music, 2) vocal ability, 3) instrumental ability, </w:t>
      </w:r>
      <w:r w:rsidR="00713ED7">
        <w:t xml:space="preserve">and </w:t>
      </w:r>
      <w:r w:rsidRPr="00192B8F">
        <w:t xml:space="preserve">4) overall musical appeal. </w:t>
      </w:r>
      <w:r w:rsidR="00FA7B4B">
        <w:t xml:space="preserve">If selected, you will be contacted by phone or e-mail. </w:t>
      </w:r>
      <w:r w:rsidR="00FA7B4B" w:rsidRPr="00A335A6">
        <w:rPr>
          <w:highlight w:val="yellow"/>
        </w:rPr>
        <w:t xml:space="preserve">Selected bands are </w:t>
      </w:r>
      <w:r w:rsidR="002E128B" w:rsidRPr="00A335A6">
        <w:rPr>
          <w:highlight w:val="yellow"/>
        </w:rPr>
        <w:t xml:space="preserve">to </w:t>
      </w:r>
      <w:r w:rsidR="00B624B1" w:rsidRPr="00A335A6">
        <w:rPr>
          <w:highlight w:val="yellow"/>
        </w:rPr>
        <w:t>sign an appearance agreement</w:t>
      </w:r>
      <w:r w:rsidR="00E77A25" w:rsidRPr="00A335A6">
        <w:rPr>
          <w:highlight w:val="yellow"/>
        </w:rPr>
        <w:t xml:space="preserve"> and W-9</w:t>
      </w:r>
      <w:r w:rsidR="00B624B1" w:rsidRPr="00A335A6">
        <w:rPr>
          <w:highlight w:val="yellow"/>
        </w:rPr>
        <w:t>, determine stage plot and</w:t>
      </w:r>
      <w:r w:rsidR="002E128B" w:rsidRPr="00A335A6">
        <w:rPr>
          <w:highlight w:val="yellow"/>
        </w:rPr>
        <w:t xml:space="preserve"> tech needs, and to schedule</w:t>
      </w:r>
      <w:r w:rsidR="00B624B1" w:rsidRPr="00A335A6">
        <w:rPr>
          <w:highlight w:val="yellow"/>
        </w:rPr>
        <w:t xml:space="preserve"> a</w:t>
      </w:r>
      <w:r w:rsidR="002E128B" w:rsidRPr="00A335A6">
        <w:rPr>
          <w:highlight w:val="yellow"/>
        </w:rPr>
        <w:t xml:space="preserve"> performance time</w:t>
      </w:r>
      <w:r w:rsidR="00A335A6" w:rsidRPr="00A335A6">
        <w:rPr>
          <w:highlight w:val="yellow"/>
        </w:rPr>
        <w:t xml:space="preserve"> by Friday, September 14, 2018</w:t>
      </w:r>
      <w:r w:rsidR="002E128B">
        <w:t xml:space="preserve">.  </w:t>
      </w:r>
    </w:p>
    <w:p w:rsidR="001C2282" w:rsidRDefault="001C2282"/>
    <w:p w:rsidR="008A1F0E" w:rsidRPr="00192B8F" w:rsidRDefault="00BD2C44">
      <w:pPr>
        <w:rPr>
          <w:b/>
          <w:bCs/>
        </w:rPr>
      </w:pPr>
      <w:r w:rsidRPr="00192B8F">
        <w:rPr>
          <w:b/>
          <w:bCs/>
          <w:u w:val="single"/>
        </w:rPr>
        <w:t xml:space="preserve">For </w:t>
      </w:r>
      <w:r w:rsidR="0071352B">
        <w:rPr>
          <w:b/>
          <w:bCs/>
          <w:u w:val="single"/>
        </w:rPr>
        <w:t xml:space="preserve">questions or </w:t>
      </w:r>
      <w:r w:rsidRPr="00192B8F">
        <w:rPr>
          <w:b/>
          <w:bCs/>
          <w:u w:val="single"/>
        </w:rPr>
        <w:t>more information</w:t>
      </w:r>
    </w:p>
    <w:p w:rsidR="00BD2C44" w:rsidRPr="00192B8F" w:rsidRDefault="003E4555">
      <w:r>
        <w:rPr>
          <w:rFonts w:ascii="Times New Roman" w:hAnsi="Times New Roman"/>
          <w:b/>
          <w:bCs/>
          <w:noProof/>
        </w:rPr>
        <w:drawing>
          <wp:anchor distT="0" distB="0" distL="114300" distR="114300" simplePos="0" relativeHeight="251661824" behindDoc="1" locked="0" layoutInCell="1" allowOverlap="1" wp14:anchorId="31A9149A" wp14:editId="3E8815B0">
            <wp:simplePos x="0" y="0"/>
            <wp:positionH relativeFrom="column">
              <wp:posOffset>2276475</wp:posOffset>
            </wp:positionH>
            <wp:positionV relativeFrom="paragraph">
              <wp:posOffset>264795</wp:posOffset>
            </wp:positionV>
            <wp:extent cx="1247775" cy="12477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cLogoOrange(Shadow)-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2C44" w:rsidRPr="00192B8F">
        <w:t xml:space="preserve">Call the </w:t>
      </w:r>
      <w:r w:rsidR="006C7F78">
        <w:t>UPC o</w:t>
      </w:r>
      <w:r w:rsidR="00BD2C44" w:rsidRPr="00192B8F">
        <w:t>ffice at (785) 532-65</w:t>
      </w:r>
      <w:r w:rsidR="00931775">
        <w:t xml:space="preserve">71, or contact by email at </w:t>
      </w:r>
      <w:hyperlink r:id="rId10" w:history="1">
        <w:r w:rsidR="00931775" w:rsidRPr="006D2253">
          <w:rPr>
            <w:rStyle w:val="Hyperlink"/>
          </w:rPr>
          <w:t>upc@ksu.edu</w:t>
        </w:r>
      </w:hyperlink>
      <w:r w:rsidR="00931775">
        <w:t xml:space="preserve"> with “OPUS” in the subject line.</w:t>
      </w:r>
      <w:r w:rsidR="00BD2C44" w:rsidRPr="00192B8F">
        <w:t xml:space="preserve"> Sponsored by the </w:t>
      </w:r>
      <w:r w:rsidR="009B512B" w:rsidRPr="00192B8F">
        <w:t>UPC</w:t>
      </w:r>
      <w:r w:rsidR="00BD2C44" w:rsidRPr="00192B8F">
        <w:t xml:space="preserve"> Music Committee.</w:t>
      </w:r>
    </w:p>
    <w:p w:rsidR="00BD2C44" w:rsidRDefault="00BD2C44"/>
    <w:p w:rsidR="00BD2C44" w:rsidRDefault="003D77CE">
      <w:pPr>
        <w:pStyle w:val="Title"/>
        <w:rPr>
          <w:sz w:val="36"/>
        </w:rPr>
      </w:pPr>
      <w:r>
        <w:rPr>
          <w:rFonts w:ascii="Times New Roman" w:hAnsi="Times New Roman"/>
          <w:b w:val="0"/>
          <w:bCs/>
        </w:rPr>
        <w:t xml:space="preserve">         </w:t>
      </w:r>
      <w:r w:rsidR="00BD2C44">
        <w:rPr>
          <w:sz w:val="36"/>
        </w:rPr>
        <w:br w:type="page"/>
      </w:r>
      <w:r w:rsidR="0071352B">
        <w:rPr>
          <w:sz w:val="36"/>
        </w:rPr>
        <w:lastRenderedPageBreak/>
        <w:t>32nd</w:t>
      </w:r>
      <w:r w:rsidR="00BD2C44">
        <w:rPr>
          <w:sz w:val="36"/>
        </w:rPr>
        <w:t xml:space="preserve"> Annual OPUS</w:t>
      </w:r>
      <w:r w:rsidR="0071352B">
        <w:rPr>
          <w:sz w:val="36"/>
        </w:rPr>
        <w:t xml:space="preserve"> Battle of the</w:t>
      </w:r>
      <w:r w:rsidR="00BD2C44">
        <w:rPr>
          <w:sz w:val="36"/>
        </w:rPr>
        <w:t xml:space="preserve"> Band</w:t>
      </w:r>
      <w:r w:rsidR="0071352B">
        <w:rPr>
          <w:sz w:val="36"/>
        </w:rPr>
        <w:t>s</w:t>
      </w:r>
      <w:r w:rsidR="00BD2C44">
        <w:rPr>
          <w:sz w:val="36"/>
        </w:rPr>
        <w:t xml:space="preserve"> Competition</w:t>
      </w:r>
    </w:p>
    <w:p w:rsidR="00192B8F" w:rsidRDefault="00BD2C44" w:rsidP="00833F40">
      <w:pPr>
        <w:jc w:val="center"/>
        <w:rPr>
          <w:sz w:val="22"/>
        </w:rPr>
      </w:pPr>
      <w:r>
        <w:rPr>
          <w:b/>
          <w:smallCaps/>
          <w:sz w:val="32"/>
        </w:rPr>
        <w:t>Application</w:t>
      </w:r>
    </w:p>
    <w:p w:rsidR="00833F40" w:rsidRPr="00833F40" w:rsidRDefault="00833F40" w:rsidP="00833F40">
      <w:pPr>
        <w:jc w:val="center"/>
        <w:rPr>
          <w:sz w:val="22"/>
        </w:rPr>
      </w:pPr>
    </w:p>
    <w:p w:rsidR="00BD2C44" w:rsidRDefault="00BD2C44" w:rsidP="00192B8F">
      <w:pPr>
        <w:tabs>
          <w:tab w:val="right" w:leader="underscore" w:pos="10080"/>
        </w:tabs>
        <w:rPr>
          <w:smallCaps/>
          <w:sz w:val="22"/>
        </w:rPr>
      </w:pPr>
      <w:r>
        <w:rPr>
          <w:smallCaps/>
          <w:sz w:val="22"/>
        </w:rPr>
        <w:t xml:space="preserve">Band Name  </w:t>
      </w:r>
      <w:r>
        <w:rPr>
          <w:smallCaps/>
          <w:sz w:val="22"/>
        </w:rPr>
        <w:tab/>
      </w:r>
    </w:p>
    <w:p w:rsidR="00BD2C44" w:rsidRDefault="00BD2C44">
      <w:pPr>
        <w:tabs>
          <w:tab w:val="right" w:leader="underscore" w:pos="9360"/>
        </w:tabs>
        <w:rPr>
          <w:smallCaps/>
          <w:sz w:val="22"/>
        </w:rPr>
      </w:pPr>
    </w:p>
    <w:p w:rsidR="00BD2C44" w:rsidRDefault="00E77A25">
      <w:pPr>
        <w:tabs>
          <w:tab w:val="right" w:leader="underscore" w:pos="9360"/>
        </w:tabs>
        <w:rPr>
          <w:sz w:val="22"/>
        </w:rPr>
      </w:pPr>
      <w:r>
        <w:rPr>
          <w:smallCaps/>
          <w:sz w:val="22"/>
        </w:rPr>
        <w:t xml:space="preserve">Band Members, Instrumentation </w:t>
      </w:r>
      <w:r w:rsidR="00BD2C44">
        <w:rPr>
          <w:smallCaps/>
          <w:sz w:val="22"/>
        </w:rPr>
        <w:t xml:space="preserve">and </w:t>
      </w:r>
      <w:r>
        <w:rPr>
          <w:smallCaps/>
          <w:sz w:val="22"/>
        </w:rPr>
        <w:t>Technical Needs to Support Instruments and Vocals</w:t>
      </w:r>
      <w:r w:rsidR="00BD2C44">
        <w:rPr>
          <w:sz w:val="22"/>
        </w:rPr>
        <w:t xml:space="preserve"> </w:t>
      </w: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  <w:r>
        <w:rPr>
          <w:sz w:val="22"/>
        </w:rPr>
        <w:tab/>
      </w: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  <w:r>
        <w:rPr>
          <w:sz w:val="22"/>
        </w:rPr>
        <w:tab/>
      </w: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  <w:r>
        <w:rPr>
          <w:sz w:val="22"/>
        </w:rPr>
        <w:tab/>
      </w: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  <w:r>
        <w:rPr>
          <w:sz w:val="22"/>
        </w:rPr>
        <w:tab/>
      </w: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</w:p>
    <w:p w:rsidR="00BD2C44" w:rsidRDefault="00BD2C44" w:rsidP="00192B8F">
      <w:pPr>
        <w:tabs>
          <w:tab w:val="right" w:leader="underscore" w:pos="10080"/>
        </w:tabs>
        <w:rPr>
          <w:smallCaps/>
          <w:sz w:val="22"/>
        </w:rPr>
      </w:pPr>
      <w:r>
        <w:rPr>
          <w:smallCaps/>
          <w:sz w:val="22"/>
        </w:rPr>
        <w:t xml:space="preserve">Contact Person  </w:t>
      </w:r>
      <w:r>
        <w:rPr>
          <w:smallCaps/>
          <w:sz w:val="22"/>
        </w:rPr>
        <w:tab/>
      </w:r>
    </w:p>
    <w:p w:rsidR="00BD2C44" w:rsidRDefault="00BD2C44">
      <w:pPr>
        <w:pStyle w:val="BodyText3"/>
        <w:tabs>
          <w:tab w:val="clear" w:pos="9360"/>
        </w:tabs>
        <w:ind w:left="1980"/>
      </w:pPr>
      <w:r>
        <w:t xml:space="preserve">(This person must be the person that will be receiving the check should your band place in the top three. As the contact, you are also responsible for signing the </w:t>
      </w:r>
      <w:r w:rsidR="00E77A25">
        <w:t>Appearance Agreement and the W-9</w:t>
      </w:r>
      <w:r>
        <w:t>, if selected to play at OPUS.)</w:t>
      </w:r>
    </w:p>
    <w:p w:rsidR="00833F40" w:rsidRDefault="00833F40">
      <w:pPr>
        <w:pStyle w:val="BodyText3"/>
        <w:tabs>
          <w:tab w:val="clear" w:pos="9360"/>
        </w:tabs>
        <w:ind w:left="1980"/>
      </w:pPr>
    </w:p>
    <w:p w:rsidR="00833F40" w:rsidRDefault="00833F40" w:rsidP="00833F40">
      <w:pPr>
        <w:rPr>
          <w:sz w:val="22"/>
          <w:szCs w:val="22"/>
        </w:rPr>
      </w:pPr>
      <w:r w:rsidRPr="00833F40">
        <w:rPr>
          <w:sz w:val="22"/>
          <w:szCs w:val="22"/>
        </w:rPr>
        <w:t>Are you Alumni? __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833F40">
        <w:rPr>
          <w:sz w:val="22"/>
          <w:szCs w:val="22"/>
        </w:rPr>
        <w:t xml:space="preserve"> If yes, please list your graduation year _______  </w:t>
      </w:r>
    </w:p>
    <w:p w:rsidR="00833F40" w:rsidRPr="00833F40" w:rsidRDefault="00833F40" w:rsidP="00833F40">
      <w:pPr>
        <w:ind w:left="3600" w:firstLine="720"/>
        <w:jc w:val="center"/>
        <w:rPr>
          <w:sz w:val="18"/>
          <w:szCs w:val="18"/>
        </w:rPr>
      </w:pPr>
    </w:p>
    <w:p w:rsidR="00BD2C44" w:rsidRDefault="00BD2C44">
      <w:pPr>
        <w:tabs>
          <w:tab w:val="right" w:leader="underscore" w:pos="9360"/>
        </w:tabs>
        <w:rPr>
          <w:smallCaps/>
          <w:sz w:val="22"/>
        </w:rPr>
      </w:pPr>
    </w:p>
    <w:p w:rsidR="00BD2C44" w:rsidRDefault="00931775" w:rsidP="00192B8F">
      <w:pPr>
        <w:tabs>
          <w:tab w:val="right" w:leader="underscore" w:pos="4320"/>
          <w:tab w:val="left" w:pos="4680"/>
          <w:tab w:val="right" w:leader="underscore" w:pos="10080"/>
        </w:tabs>
        <w:rPr>
          <w:sz w:val="22"/>
        </w:rPr>
      </w:pPr>
      <w:r>
        <w:rPr>
          <w:smallCaps/>
          <w:sz w:val="22"/>
        </w:rPr>
        <w:t>Student’s Name</w:t>
      </w:r>
      <w:r w:rsidR="00FA7B4B">
        <w:rPr>
          <w:smallCaps/>
          <w:sz w:val="22"/>
        </w:rPr>
        <w:t xml:space="preserve"> </w:t>
      </w:r>
      <w:r w:rsidR="00BD2C44">
        <w:rPr>
          <w:smallCaps/>
          <w:sz w:val="22"/>
        </w:rPr>
        <w:tab/>
      </w:r>
      <w:r w:rsidR="00FA7B4B">
        <w:rPr>
          <w:smallCaps/>
          <w:sz w:val="22"/>
        </w:rPr>
        <w:t xml:space="preserve"> </w:t>
      </w:r>
      <w:r w:rsidR="00BD2C44">
        <w:rPr>
          <w:smallCaps/>
          <w:sz w:val="22"/>
        </w:rPr>
        <w:tab/>
        <w:t xml:space="preserve">K-State ID Number  </w:t>
      </w:r>
      <w:r w:rsidR="00BD2C44">
        <w:rPr>
          <w:smallCaps/>
          <w:sz w:val="22"/>
        </w:rPr>
        <w:tab/>
      </w:r>
    </w:p>
    <w:p w:rsidR="00BD2C44" w:rsidRDefault="00BD2C44">
      <w:pPr>
        <w:tabs>
          <w:tab w:val="right" w:leader="underscore" w:pos="9360"/>
        </w:tabs>
        <w:rPr>
          <w:smallCaps/>
          <w:sz w:val="22"/>
        </w:rPr>
      </w:pPr>
    </w:p>
    <w:p w:rsidR="00192B8F" w:rsidRDefault="00BD2C44" w:rsidP="00192B8F">
      <w:pPr>
        <w:tabs>
          <w:tab w:val="right" w:leader="underscore" w:pos="10080"/>
        </w:tabs>
        <w:rPr>
          <w:smallCaps/>
          <w:sz w:val="22"/>
        </w:rPr>
      </w:pPr>
      <w:r>
        <w:rPr>
          <w:smallCaps/>
          <w:sz w:val="22"/>
        </w:rPr>
        <w:t>Address</w:t>
      </w:r>
      <w:r w:rsidR="00192B8F">
        <w:rPr>
          <w:smallCaps/>
          <w:sz w:val="22"/>
        </w:rPr>
        <w:t xml:space="preserve"> </w:t>
      </w:r>
      <w:r>
        <w:rPr>
          <w:smallCaps/>
          <w:sz w:val="22"/>
        </w:rPr>
        <w:tab/>
      </w:r>
    </w:p>
    <w:p w:rsidR="00192B8F" w:rsidRDefault="00192B8F" w:rsidP="00192B8F">
      <w:pPr>
        <w:tabs>
          <w:tab w:val="right" w:leader="underscore" w:pos="10080"/>
        </w:tabs>
        <w:rPr>
          <w:smallCaps/>
          <w:sz w:val="22"/>
        </w:rPr>
      </w:pPr>
    </w:p>
    <w:p w:rsidR="00BD2C44" w:rsidRDefault="00BD2C44" w:rsidP="00192B8F">
      <w:pPr>
        <w:tabs>
          <w:tab w:val="right" w:leader="underscore" w:pos="10080"/>
        </w:tabs>
        <w:rPr>
          <w:sz w:val="22"/>
        </w:rPr>
      </w:pPr>
      <w:r>
        <w:rPr>
          <w:smallCaps/>
          <w:sz w:val="22"/>
        </w:rPr>
        <w:tab/>
      </w:r>
    </w:p>
    <w:p w:rsidR="00BD2C44" w:rsidRDefault="00BD2C44" w:rsidP="00192B8F">
      <w:pPr>
        <w:tabs>
          <w:tab w:val="right" w:leader="underscore" w:pos="4320"/>
          <w:tab w:val="left" w:pos="5040"/>
          <w:tab w:val="right" w:leader="underscore" w:pos="10080"/>
        </w:tabs>
        <w:rPr>
          <w:sz w:val="22"/>
        </w:rPr>
      </w:pPr>
    </w:p>
    <w:p w:rsidR="00BD2C44" w:rsidRDefault="00BD2C44" w:rsidP="00192B8F">
      <w:pPr>
        <w:tabs>
          <w:tab w:val="right" w:leader="underscore" w:pos="4860"/>
          <w:tab w:val="left" w:pos="5040"/>
          <w:tab w:val="right" w:leader="underscore" w:pos="10080"/>
        </w:tabs>
        <w:rPr>
          <w:smallCaps/>
          <w:sz w:val="22"/>
        </w:rPr>
      </w:pPr>
      <w:r>
        <w:rPr>
          <w:smallCaps/>
          <w:sz w:val="22"/>
        </w:rPr>
        <w:t>Telephone</w:t>
      </w:r>
      <w:r w:rsidR="00192B8F">
        <w:rPr>
          <w:smallCaps/>
          <w:sz w:val="22"/>
        </w:rPr>
        <w:t xml:space="preserve"> </w:t>
      </w:r>
      <w:r w:rsidR="00192B8F">
        <w:rPr>
          <w:smallCaps/>
          <w:sz w:val="22"/>
        </w:rPr>
        <w:tab/>
      </w:r>
      <w:r w:rsidR="00192B8F">
        <w:rPr>
          <w:smallCaps/>
          <w:sz w:val="22"/>
        </w:rPr>
        <w:tab/>
        <w:t xml:space="preserve">Email </w:t>
      </w:r>
      <w:r>
        <w:rPr>
          <w:smallCaps/>
          <w:sz w:val="22"/>
        </w:rPr>
        <w:tab/>
      </w:r>
    </w:p>
    <w:p w:rsidR="00BD2C44" w:rsidRDefault="00BD2C44" w:rsidP="00192B8F">
      <w:pPr>
        <w:tabs>
          <w:tab w:val="right" w:leader="underscore" w:pos="4320"/>
          <w:tab w:val="left" w:pos="4680"/>
          <w:tab w:val="right" w:leader="underscore" w:pos="10080"/>
        </w:tabs>
        <w:rPr>
          <w:smallCaps/>
          <w:sz w:val="22"/>
        </w:rPr>
      </w:pPr>
    </w:p>
    <w:p w:rsidR="00BD2C44" w:rsidRDefault="00BD2C44" w:rsidP="00192B8F">
      <w:pPr>
        <w:tabs>
          <w:tab w:val="right" w:leader="underscore" w:pos="4320"/>
          <w:tab w:val="left" w:pos="5040"/>
          <w:tab w:val="right" w:leader="underscore" w:pos="10080"/>
        </w:tabs>
        <w:rPr>
          <w:smallCaps/>
        </w:rPr>
      </w:pPr>
      <w:r>
        <w:rPr>
          <w:smallCaps/>
        </w:rPr>
        <w:t>How did you hear about the OPUS Band Competition?</w:t>
      </w:r>
    </w:p>
    <w:p w:rsidR="00BD2C44" w:rsidRDefault="00BD2C44" w:rsidP="00192B8F">
      <w:pPr>
        <w:tabs>
          <w:tab w:val="right" w:leader="underscore" w:pos="10080"/>
        </w:tabs>
        <w:rPr>
          <w:smallCaps/>
        </w:rPr>
      </w:pPr>
      <w:r>
        <w:rPr>
          <w:smallCaps/>
        </w:rPr>
        <w:tab/>
      </w:r>
    </w:p>
    <w:p w:rsidR="00BD2C44" w:rsidRDefault="00BD2C44">
      <w:pPr>
        <w:tabs>
          <w:tab w:val="right" w:leader="underscore" w:pos="9360"/>
        </w:tabs>
        <w:rPr>
          <w:smallCaps/>
        </w:rPr>
      </w:pPr>
    </w:p>
    <w:p w:rsidR="00BD2C44" w:rsidRDefault="00BD2C44">
      <w:pPr>
        <w:tabs>
          <w:tab w:val="right" w:leader="underscore" w:pos="4320"/>
          <w:tab w:val="left" w:pos="5040"/>
          <w:tab w:val="right" w:leader="underscore" w:pos="9360"/>
        </w:tabs>
      </w:pPr>
      <w:r>
        <w:rPr>
          <w:smallCaps/>
        </w:rPr>
        <w:lastRenderedPageBreak/>
        <w:tab/>
      </w:r>
      <w:r w:rsidR="00FA7B4B">
        <w:rPr>
          <w:b/>
          <w:smallCaps/>
        </w:rPr>
        <w:t xml:space="preserve">There is no application fee for this submission. </w:t>
      </w:r>
      <w:r w:rsidR="00192B8F" w:rsidRPr="00E77A25">
        <w:rPr>
          <w:highlight w:val="yellow"/>
        </w:rPr>
        <w:t xml:space="preserve">Application must be </w:t>
      </w:r>
      <w:r w:rsidR="00FA7B4B" w:rsidRPr="00E77A25">
        <w:rPr>
          <w:highlight w:val="yellow"/>
        </w:rPr>
        <w:t xml:space="preserve">received by </w:t>
      </w:r>
      <w:r w:rsidR="00E77A25" w:rsidRPr="00E77A25">
        <w:rPr>
          <w:highlight w:val="yellow"/>
        </w:rPr>
        <w:t>4:30</w:t>
      </w:r>
      <w:r w:rsidR="003E4555" w:rsidRPr="00E77A25">
        <w:rPr>
          <w:highlight w:val="yellow"/>
        </w:rPr>
        <w:t xml:space="preserve"> pm</w:t>
      </w:r>
      <w:r w:rsidRPr="00E77A25">
        <w:rPr>
          <w:highlight w:val="yellow"/>
        </w:rPr>
        <w:t xml:space="preserve"> </w:t>
      </w:r>
      <w:r w:rsidR="00215E0E" w:rsidRPr="00E77A25">
        <w:rPr>
          <w:highlight w:val="yellow"/>
        </w:rPr>
        <w:t xml:space="preserve">on </w:t>
      </w:r>
      <w:r w:rsidR="00E77A25" w:rsidRPr="00E77A25">
        <w:rPr>
          <w:highlight w:val="yellow"/>
        </w:rPr>
        <w:t>Friday</w:t>
      </w:r>
      <w:r w:rsidRPr="00E77A25">
        <w:rPr>
          <w:highlight w:val="yellow"/>
        </w:rPr>
        <w:t xml:space="preserve">, </w:t>
      </w:r>
      <w:r w:rsidR="00AD076A" w:rsidRPr="00E77A25">
        <w:rPr>
          <w:highlight w:val="yellow"/>
        </w:rPr>
        <w:t xml:space="preserve">September </w:t>
      </w:r>
      <w:r w:rsidR="00E77A25" w:rsidRPr="00E77A25">
        <w:rPr>
          <w:highlight w:val="yellow"/>
        </w:rPr>
        <w:t>7</w:t>
      </w:r>
      <w:r w:rsidR="00192B8F" w:rsidRPr="00E77A25">
        <w:rPr>
          <w:highlight w:val="yellow"/>
        </w:rPr>
        <w:t>, 201</w:t>
      </w:r>
      <w:r w:rsidR="0071352B" w:rsidRPr="00E77A25">
        <w:rPr>
          <w:highlight w:val="yellow"/>
        </w:rPr>
        <w:t>8</w:t>
      </w:r>
      <w:r w:rsidR="00192B8F">
        <w:t>.</w:t>
      </w:r>
      <w:r>
        <w:t xml:space="preserve"> Also, bands</w:t>
      </w:r>
      <w:r w:rsidR="00FA7B4B">
        <w:t xml:space="preserve"> must submit a </w:t>
      </w:r>
      <w:r w:rsidR="00E77A25">
        <w:t>CD, high-quality mp3 files or YouTube link of at</w:t>
      </w:r>
      <w:r w:rsidR="00E77A25" w:rsidRPr="00192B8F">
        <w:t xml:space="preserve"> least two original songs</w:t>
      </w:r>
      <w:r>
        <w:t xml:space="preserve"> to the Unio</w:t>
      </w:r>
      <w:r w:rsidR="000F2ED2">
        <w:t>n Program Council, 054</w:t>
      </w:r>
      <w:r>
        <w:t xml:space="preserve"> K-State Student Union, Manhattan, KS </w:t>
      </w:r>
      <w:r w:rsidR="00192B8F">
        <w:t xml:space="preserve"> </w:t>
      </w:r>
      <w:r>
        <w:t xml:space="preserve">66506. </w:t>
      </w:r>
      <w:r w:rsidR="0071352B">
        <w:t xml:space="preserve">They can be mailed, submitted personally or emailed to: </w:t>
      </w:r>
      <w:hyperlink r:id="rId11" w:history="1">
        <w:r w:rsidR="0071352B" w:rsidRPr="0035037D">
          <w:rPr>
            <w:rStyle w:val="Hyperlink"/>
            <w:b/>
          </w:rPr>
          <w:t>upc@k-state.edu</w:t>
        </w:r>
      </w:hyperlink>
      <w:r w:rsidR="00E77A25">
        <w:rPr>
          <w:b/>
        </w:rPr>
        <w:t xml:space="preserve">, please indicate </w:t>
      </w:r>
      <w:r w:rsidR="001C2282">
        <w:rPr>
          <w:b/>
        </w:rPr>
        <w:t>“</w:t>
      </w:r>
      <w:r w:rsidR="00E77A25" w:rsidRPr="00E77A25">
        <w:rPr>
          <w:b/>
          <w:i/>
        </w:rPr>
        <w:t>OPUS application</w:t>
      </w:r>
      <w:r w:rsidR="001C2282">
        <w:rPr>
          <w:b/>
          <w:i/>
        </w:rPr>
        <w:t xml:space="preserve">” </w:t>
      </w:r>
      <w:r w:rsidR="00E77A25">
        <w:rPr>
          <w:b/>
        </w:rPr>
        <w:t xml:space="preserve"> in the subject line. </w:t>
      </w:r>
      <w:r w:rsidRPr="00215E0E">
        <w:rPr>
          <w:b/>
          <w:u w:val="single"/>
        </w:rPr>
        <w:t>Applications received after this time and date will not be consid</w:t>
      </w:r>
      <w:r w:rsidR="00192B8F" w:rsidRPr="00215E0E">
        <w:rPr>
          <w:b/>
          <w:u w:val="single"/>
        </w:rPr>
        <w:t>ered</w:t>
      </w:r>
      <w:r w:rsidR="00192B8F">
        <w:t xml:space="preserve">. Other promotional materials, such as song lists, pictures, reviews, and videos, can be submitted. </w:t>
      </w:r>
    </w:p>
    <w:p w:rsidR="00BD2C44" w:rsidRDefault="00BD2C44">
      <w:pPr>
        <w:rPr>
          <w:sz w:val="22"/>
        </w:rPr>
      </w:pPr>
    </w:p>
    <w:p w:rsidR="00BD2C44" w:rsidRDefault="00192B8F" w:rsidP="00192B8F">
      <w:pPr>
        <w:rPr>
          <w:sz w:val="22"/>
        </w:rPr>
      </w:pPr>
      <w:r>
        <w:rPr>
          <w:b/>
          <w:smallCaps/>
          <w:sz w:val="22"/>
        </w:rPr>
        <w:t xml:space="preserve">For More Information: </w:t>
      </w:r>
      <w:r w:rsidR="00BD2C44" w:rsidRPr="00931775">
        <w:t>Call the Union Pr</w:t>
      </w:r>
      <w:r w:rsidR="00931775" w:rsidRPr="00931775">
        <w:t xml:space="preserve">ogram Council at (785) 532-6571, or by email at </w:t>
      </w:r>
      <w:hyperlink r:id="rId12" w:history="1">
        <w:r w:rsidR="00931775" w:rsidRPr="00931775">
          <w:rPr>
            <w:rStyle w:val="Hyperlink"/>
          </w:rPr>
          <w:t>upc@ksu.edu</w:t>
        </w:r>
      </w:hyperlink>
      <w:r w:rsidR="00931775" w:rsidRPr="00931775">
        <w:t xml:space="preserve"> with “OPUS” in the subject line. Sponsored by the UPC Music Committee.</w:t>
      </w:r>
    </w:p>
    <w:p w:rsidR="00BD2C44" w:rsidRDefault="00BD2C44">
      <w:pPr>
        <w:tabs>
          <w:tab w:val="right" w:leader="hyphen" w:pos="9360"/>
        </w:tabs>
        <w:rPr>
          <w:sz w:val="22"/>
        </w:rPr>
      </w:pPr>
    </w:p>
    <w:p w:rsidR="002E128B" w:rsidRDefault="002E128B">
      <w:pPr>
        <w:tabs>
          <w:tab w:val="right" w:leader="hyphen" w:pos="9360"/>
        </w:tabs>
        <w:rPr>
          <w:sz w:val="22"/>
        </w:rPr>
      </w:pPr>
    </w:p>
    <w:p w:rsidR="002E128B" w:rsidRDefault="002E128B">
      <w:pPr>
        <w:tabs>
          <w:tab w:val="right" w:leader="hyphen" w:pos="9360"/>
        </w:tabs>
        <w:rPr>
          <w:sz w:val="22"/>
        </w:rPr>
      </w:pPr>
      <w:r>
        <w:rPr>
          <w:sz w:val="22"/>
        </w:rPr>
        <w:t>Signature ____________________________________________________________________</w:t>
      </w:r>
    </w:p>
    <w:p w:rsidR="002E128B" w:rsidRDefault="002E128B">
      <w:pPr>
        <w:tabs>
          <w:tab w:val="right" w:leader="hyphen" w:pos="9360"/>
        </w:tabs>
        <w:rPr>
          <w:sz w:val="22"/>
        </w:rPr>
      </w:pPr>
    </w:p>
    <w:p w:rsidR="002E128B" w:rsidRDefault="002E128B">
      <w:pPr>
        <w:tabs>
          <w:tab w:val="right" w:leader="hyphen" w:pos="9360"/>
        </w:tabs>
        <w:rPr>
          <w:sz w:val="22"/>
        </w:rPr>
      </w:pPr>
      <w:r>
        <w:rPr>
          <w:sz w:val="22"/>
        </w:rPr>
        <w:t>Printed Name _________________________________________________________________</w:t>
      </w:r>
    </w:p>
    <w:p w:rsidR="002E128B" w:rsidRDefault="002E128B">
      <w:pPr>
        <w:tabs>
          <w:tab w:val="right" w:leader="hyphen" w:pos="9360"/>
        </w:tabs>
        <w:rPr>
          <w:smallCaps/>
        </w:rPr>
      </w:pPr>
    </w:p>
    <w:p w:rsidR="00BD2C44" w:rsidRPr="002E128B" w:rsidRDefault="00BD2C44" w:rsidP="002E128B">
      <w:pPr>
        <w:tabs>
          <w:tab w:val="right" w:leader="hyphen" w:pos="9360"/>
        </w:tabs>
        <w:rPr>
          <w:sz w:val="22"/>
        </w:rPr>
      </w:pPr>
    </w:p>
    <w:sectPr w:rsidR="00BD2C44" w:rsidRPr="002E128B" w:rsidSect="008A1F0E">
      <w:headerReference w:type="default" r:id="rId13"/>
      <w:pgSz w:w="12240" w:h="15840"/>
      <w:pgMar w:top="720" w:right="1080" w:bottom="24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6B8A" w:rsidRDefault="00AE6B8A">
      <w:r>
        <w:separator/>
      </w:r>
    </w:p>
  </w:endnote>
  <w:endnote w:type="continuationSeparator" w:id="0">
    <w:p w:rsidR="00AE6B8A" w:rsidRDefault="00AE6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6B8A" w:rsidRDefault="00AE6B8A">
      <w:r>
        <w:separator/>
      </w:r>
    </w:p>
  </w:footnote>
  <w:footnote w:type="continuationSeparator" w:id="0">
    <w:p w:rsidR="00AE6B8A" w:rsidRDefault="00AE6B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3F40" w:rsidRDefault="00833F40">
    <w:pPr>
      <w:pStyle w:val="Header"/>
      <w:tabs>
        <w:tab w:val="clear" w:pos="4320"/>
        <w:tab w:val="clear" w:pos="8640"/>
        <w:tab w:val="right" w:pos="8820"/>
        <w:tab w:val="left" w:pos="9000"/>
        <w:tab w:val="right" w:leader="underscore" w:pos="9900"/>
      </w:tabs>
      <w:ind w:right="-540"/>
      <w:rPr>
        <w:rFonts w:ascii="Times New Roman" w:hAnsi="Times New Roman"/>
        <w:sz w:val="20"/>
      </w:rPr>
    </w:pPr>
    <w:r>
      <w:tab/>
    </w:r>
    <w:r>
      <w:rPr>
        <w:rFonts w:ascii="Times New Roman" w:hAnsi="Times New Roman"/>
        <w:sz w:val="20"/>
      </w:rPr>
      <w:t>Date Received</w:t>
    </w:r>
    <w:r>
      <w:rPr>
        <w:rFonts w:ascii="Times New Roman" w:hAnsi="Times New Roman"/>
        <w:sz w:val="20"/>
      </w:rPr>
      <w:tab/>
    </w:r>
    <w:r>
      <w:rPr>
        <w:rFonts w:ascii="Times New Roman" w:hAnsi="Times New Roman"/>
        <w:sz w:val="20"/>
      </w:rPr>
      <w:tab/>
    </w:r>
  </w:p>
  <w:p w:rsidR="00833F40" w:rsidRDefault="00833F40">
    <w:pPr>
      <w:tabs>
        <w:tab w:val="right" w:pos="8820"/>
        <w:tab w:val="left" w:pos="9000"/>
        <w:tab w:val="right" w:leader="underscore" w:pos="9900"/>
      </w:tabs>
      <w:ind w:right="-540"/>
    </w:pPr>
    <w:r>
      <w:rPr>
        <w:rFonts w:ascii="Times New Roman" w:hAnsi="Times New Roman"/>
        <w:sz w:val="20"/>
      </w:rPr>
      <w:tab/>
      <w:t>Time</w:t>
    </w:r>
    <w:r>
      <w:rPr>
        <w:rFonts w:ascii="Times New Roman" w:hAnsi="Times New Roman"/>
        <w:sz w:val="20"/>
      </w:rPr>
      <w:tab/>
    </w:r>
    <w:r>
      <w:rPr>
        <w:rFonts w:ascii="Times New Roman" w:hAnsi="Times New Roman"/>
        <w:sz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D931D4"/>
    <w:multiLevelType w:val="hybridMultilevel"/>
    <w:tmpl w:val="D29055D4"/>
    <w:lvl w:ilvl="0" w:tplc="4C44440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DIzN7YwNbMwMTFW0lEKTi0uzszPAykwqgUAGdW8eSwAAAA="/>
  </w:docVars>
  <w:rsids>
    <w:rsidRoot w:val="006F0787"/>
    <w:rsid w:val="000447A8"/>
    <w:rsid w:val="000863DE"/>
    <w:rsid w:val="000E2E99"/>
    <w:rsid w:val="000F2ED2"/>
    <w:rsid w:val="00143762"/>
    <w:rsid w:val="00192B8F"/>
    <w:rsid w:val="001C2282"/>
    <w:rsid w:val="001C625C"/>
    <w:rsid w:val="00215E0E"/>
    <w:rsid w:val="002E08F3"/>
    <w:rsid w:val="002E128B"/>
    <w:rsid w:val="0034759F"/>
    <w:rsid w:val="00353944"/>
    <w:rsid w:val="003840B3"/>
    <w:rsid w:val="003D77CE"/>
    <w:rsid w:val="003E4555"/>
    <w:rsid w:val="00463207"/>
    <w:rsid w:val="004878D9"/>
    <w:rsid w:val="004A2CE8"/>
    <w:rsid w:val="004B1690"/>
    <w:rsid w:val="004E524C"/>
    <w:rsid w:val="004F30A6"/>
    <w:rsid w:val="0050595F"/>
    <w:rsid w:val="00576703"/>
    <w:rsid w:val="00582797"/>
    <w:rsid w:val="00597CFB"/>
    <w:rsid w:val="005A0702"/>
    <w:rsid w:val="005D0E8B"/>
    <w:rsid w:val="00622F93"/>
    <w:rsid w:val="00640CE5"/>
    <w:rsid w:val="00647AF5"/>
    <w:rsid w:val="0066742C"/>
    <w:rsid w:val="006868E9"/>
    <w:rsid w:val="006879D2"/>
    <w:rsid w:val="006C7F78"/>
    <w:rsid w:val="006E7FFB"/>
    <w:rsid w:val="006F0787"/>
    <w:rsid w:val="00701F7B"/>
    <w:rsid w:val="0071352B"/>
    <w:rsid w:val="00713ED7"/>
    <w:rsid w:val="007D6C72"/>
    <w:rsid w:val="007E2CB0"/>
    <w:rsid w:val="00833F40"/>
    <w:rsid w:val="00837DB3"/>
    <w:rsid w:val="008654DD"/>
    <w:rsid w:val="008A1F0E"/>
    <w:rsid w:val="008E4F89"/>
    <w:rsid w:val="008F3C8C"/>
    <w:rsid w:val="008F52CC"/>
    <w:rsid w:val="0090574F"/>
    <w:rsid w:val="00931775"/>
    <w:rsid w:val="00943FEF"/>
    <w:rsid w:val="009B512B"/>
    <w:rsid w:val="009C3B93"/>
    <w:rsid w:val="00A30837"/>
    <w:rsid w:val="00A335A6"/>
    <w:rsid w:val="00A96891"/>
    <w:rsid w:val="00AC02F1"/>
    <w:rsid w:val="00AD076A"/>
    <w:rsid w:val="00AE6B8A"/>
    <w:rsid w:val="00B624B1"/>
    <w:rsid w:val="00BC4C2E"/>
    <w:rsid w:val="00BD2C44"/>
    <w:rsid w:val="00C22E47"/>
    <w:rsid w:val="00C60098"/>
    <w:rsid w:val="00C85ABB"/>
    <w:rsid w:val="00CB04C2"/>
    <w:rsid w:val="00CB0ED8"/>
    <w:rsid w:val="00CB615C"/>
    <w:rsid w:val="00CB6469"/>
    <w:rsid w:val="00CF400E"/>
    <w:rsid w:val="00D053F7"/>
    <w:rsid w:val="00D05CB7"/>
    <w:rsid w:val="00D726E1"/>
    <w:rsid w:val="00DA3F7A"/>
    <w:rsid w:val="00E03534"/>
    <w:rsid w:val="00E46809"/>
    <w:rsid w:val="00E61489"/>
    <w:rsid w:val="00E71E80"/>
    <w:rsid w:val="00E72281"/>
    <w:rsid w:val="00E73612"/>
    <w:rsid w:val="00E77A25"/>
    <w:rsid w:val="00E925F0"/>
    <w:rsid w:val="00EE6BBF"/>
    <w:rsid w:val="00EF4711"/>
    <w:rsid w:val="00F25D12"/>
    <w:rsid w:val="00F4624E"/>
    <w:rsid w:val="00F5518A"/>
    <w:rsid w:val="00F640F9"/>
    <w:rsid w:val="00F94F32"/>
    <w:rsid w:val="00FA7B4B"/>
    <w:rsid w:val="00FE3959"/>
    <w:rsid w:val="00FF7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06DCB00-E90E-43B2-BE28-45348CDAD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40F9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F640F9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qFormat/>
    <w:rsid w:val="00F640F9"/>
    <w:pPr>
      <w:keepNext/>
      <w:spacing w:line="360" w:lineRule="auto"/>
      <w:outlineLvl w:val="1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F640F9"/>
    <w:rPr>
      <w:sz w:val="16"/>
    </w:rPr>
  </w:style>
  <w:style w:type="paragraph" w:styleId="BodyText2">
    <w:name w:val="Body Text 2"/>
    <w:basedOn w:val="Normal"/>
    <w:semiHidden/>
    <w:rsid w:val="00F640F9"/>
    <w:rPr>
      <w:sz w:val="20"/>
    </w:rPr>
  </w:style>
  <w:style w:type="paragraph" w:styleId="BodyText3">
    <w:name w:val="Body Text 3"/>
    <w:basedOn w:val="Normal"/>
    <w:semiHidden/>
    <w:rsid w:val="00F640F9"/>
    <w:pPr>
      <w:tabs>
        <w:tab w:val="right" w:leader="underscore" w:pos="9360"/>
      </w:tabs>
    </w:pPr>
    <w:rPr>
      <w:sz w:val="18"/>
    </w:rPr>
  </w:style>
  <w:style w:type="paragraph" w:styleId="Header">
    <w:name w:val="header"/>
    <w:basedOn w:val="Normal"/>
    <w:semiHidden/>
    <w:rsid w:val="00F640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F640F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F640F9"/>
    <w:pPr>
      <w:jc w:val="center"/>
    </w:pPr>
    <w:rPr>
      <w:b/>
      <w:smallCaps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F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FE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3177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c@k-state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pc@ks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pc@k-state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upc@ksu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E64123-84AC-440B-B10B-EABAC15E5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Received __________</vt:lpstr>
    </vt:vector>
  </TitlesOfParts>
  <Company>Microsoft</Company>
  <LinksUpToDate>false</LinksUpToDate>
  <CharactersWithSpaces>4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Received __________</dc:title>
  <dc:creator>dtelck</dc:creator>
  <cp:lastModifiedBy>Kelly VanCleave</cp:lastModifiedBy>
  <cp:revision>2</cp:revision>
  <cp:lastPrinted>2018-08-13T21:41:00Z</cp:lastPrinted>
  <dcterms:created xsi:type="dcterms:W3CDTF">2018-08-15T16:45:00Z</dcterms:created>
  <dcterms:modified xsi:type="dcterms:W3CDTF">2018-08-15T16:45:00Z</dcterms:modified>
</cp:coreProperties>
</file>